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teorologist position at [Employer Name] in Chile Santiago. As a dedicated professional with a passion for atmospheric sciences and a deep understanding of weather dynamics, I am eager to contribute my expertise to an organization that values precision, innovation, and community impact. The opportunity to work as a Meteorologist in Chile Santiago—where the intersection of geography, climate variability, and urban development creates unique challenges—aligns perfectly with my career goals and professional strengths.</w:t>
      </w:r>
    </w:p>
    <w:p>
      <w:pPr>
        <w:pStyle w:val="BodyText"/>
      </w:pPr>
      <w:r>
        <w:t xml:space="preserve">With [X years] of experience in meteorological research, forecasting, and data analysis, I have developed a comprehensive skill set that enables me to interpret complex atmospheric patterns and translate them into actionable insights. My work has spanned diverse environments, from coastal regions to mountainous terrains, equipping me with the adaptability required to thrive in Chile Santiago’s dynamic climate. The city’s location at the crossroads of Andean influences and Pacific Ocean currents presents a fascinating case study for meteorologists, and I am particularly drawn to the opportunity of contributing to weather solutions that support both public safety and sustainable development.</w:t>
      </w:r>
    </w:p>
    <w:bookmarkStart w:id="20" w:name="why-chile-santiago"/>
    <w:p>
      <w:pPr>
        <w:pStyle w:val="Heading2"/>
      </w:pPr>
      <w:r>
        <w:t xml:space="preserve">Why Chile Santiago?</w:t>
      </w:r>
    </w:p>
    <w:p>
      <w:pPr>
        <w:pStyle w:val="FirstParagraph"/>
      </w:pPr>
      <w:r>
        <w:t xml:space="preserve">Chile Santiago is a city where meteorological expertise plays a critical role in shaping everyday life. From managing the effects of El Niño and La Niña to addressing the challenges of air quality in a high-altitude urban setting, the demand for accurate and timely weather information is immense. As a Meteorologist, I am keen to apply my knowledge to support initiatives that enhance climate resilience, improve disaster preparedness, and inform decision-making in sectors such as agriculture, energy, and transportation. The unique climatic conditions of Santiago—characterized by its arid summers and cold winters—require tailored approaches to weather modeling and forecasting, which I am excited to contribute to.</w:t>
      </w:r>
    </w:p>
    <w:bookmarkEnd w:id="20"/>
    <w:bookmarkStart w:id="21" w:name="professional-expertise"/>
    <w:p>
      <w:pPr>
        <w:pStyle w:val="Heading2"/>
      </w:pPr>
      <w:r>
        <w:t xml:space="preserve">Professional Expertise</w:t>
      </w:r>
    </w:p>
    <w:p>
      <w:pPr>
        <w:pStyle w:val="FirstParagraph"/>
      </w:pPr>
      <w:r>
        <w:t xml:space="preserve">My background as a Meteorologist includes advanced training in numerical weather prediction models, climate data analysis, and remote sensing technologies. I hold a [Degree in Meteorology or related field] from [University Name], where I specialized in atmospheric dynamics and environmental monitoring. Throughout my career, I have collaborated with national meteorological services, research institutions, and private organizations to develop forecasting tools that prioritize accuracy and user-centric design.</w:t>
      </w:r>
    </w:p>
    <w:p>
      <w:pPr>
        <w:pStyle w:val="BodyText"/>
      </w:pPr>
      <w:r>
        <w:t xml:space="preserve">One of my key achievements has been leading a project to enhance regional weather alerts for extreme events in [specific region or country]. This work involved analyzing historical climate data, calibrating predictive models, and communicating findings to stakeholders through clear visualizations and reports. The success of this initiative underscored the importance of bridging scientific research with practical applications—a principle I am committed to upholding in Chile Santiago.</w:t>
      </w:r>
    </w:p>
    <w:bookmarkEnd w:id="21"/>
    <w:bookmarkStart w:id="22" w:name="skills-and-qualifications"/>
    <w:p>
      <w:pPr>
        <w:pStyle w:val="Heading2"/>
      </w:pPr>
      <w:r>
        <w:t xml:space="preserve">Skills and Qualifications</w:t>
      </w:r>
    </w:p>
    <w:p>
      <w:pPr>
        <w:pStyle w:val="FirstParagraph"/>
      </w:pPr>
      <w:r>
        <w:t xml:space="preserve">As a Meteorologist, I bring technical proficiency in tools such as [software like WRF, GFS, or GRIB], as well as experience with data visualization platforms like Python (Matplotlib/Seaborn) and GIS systems. My ability to interpret complex datasets and present them in accessible formats ensures that critical weather information reaches diverse audiences, from policymakers to the general public.</w:t>
      </w:r>
    </w:p>
    <w:p>
      <w:pPr>
        <w:pStyle w:val="BodyText"/>
      </w:pPr>
      <w:r>
        <w:t xml:space="preserve">Furthermore, I am fluent in [languages, if applicable], which would allow me to engage effectively with local communities and collaborate with multidisciplinary teams. My strong communication skills are complemented by a commitment to continuous learning, as evidenced by my participation in workshops on climate change mitigation and weather forecasting best practices.</w:t>
      </w:r>
    </w:p>
    <w:bookmarkEnd w:id="22"/>
    <w:bookmarkStart w:id="23" w:name="why-employer-name"/>
    <w:p>
      <w:pPr>
        <w:pStyle w:val="Heading2"/>
      </w:pPr>
      <w:r>
        <w:t xml:space="preserve">Why [Employer Name]?</w:t>
      </w:r>
    </w:p>
    <w:p>
      <w:pPr>
        <w:pStyle w:val="FirstParagraph"/>
      </w:pPr>
      <w:r>
        <w:t xml:space="preserve">[Employer Name]’s reputation for excellence in meteorological services and its dedication to advancing climate science make it an ideal place for me to grow as a professional. I am particularly inspired by your work on [specific project, initiative, or mission of the employer], which aligns with my own passion for using weather data to drive positive change. I am confident that my technical expertise, combined with my dedication to public service, would allow me to contribute meaningfully to your team.</w:t>
      </w:r>
    </w:p>
    <w:p>
      <w:pPr>
        <w:pStyle w:val="BodyText"/>
      </w:pPr>
      <w:r>
        <w:t xml:space="preserve">In Chile Santiago, where the stakes of accurate weather forecasting are high and the need for climate resilience is urgent, I am eager to bring my skills and enthusiasm to a role that makes a tangible difference. I am especially interested in collaborating on projects that address regional challenges such as [specific issue like water scarcity, urban heat islands, or air quality], which require innovative meteorological solutions.</w:t>
      </w:r>
    </w:p>
    <w:p>
      <w:pPr>
        <w:pStyle w:val="BodyText"/>
      </w:pPr>
      <w:r>
        <w:t xml:space="preserve">Thank you for considering my application. I would be honored to discuss how my background and vision align with the goals of [Employer Name]. I am available at your convenience for an interview and can be reached at [phone number] or [email address]. Please feel free to contact me if you require any additional information.</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Chile Santiago</dc:title>
  <dc:creator/>
  <dc:language>en</dc:language>
  <cp:keywords/>
  <dcterms:created xsi:type="dcterms:W3CDTF">2026-07-23T08:09:21Z</dcterms:created>
  <dcterms:modified xsi:type="dcterms:W3CDTF">2026-07-23T08:09:21Z</dcterms:modified>
</cp:coreProperties>
</file>

<file path=docProps/custom.xml><?xml version="1.0" encoding="utf-8"?>
<Properties xmlns="http://schemas.openxmlformats.org/officeDocument/2006/custom-properties" xmlns:vt="http://schemas.openxmlformats.org/officeDocument/2006/docPropsVTypes"/>
</file>